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BAC0B8" w14:textId="77777777" w:rsidR="001C769D" w:rsidRDefault="00000000">
      <w:pPr>
        <w:pStyle w:val="Title"/>
      </w:pPr>
      <w:r>
        <w:t>BR05 04/12/2024</w:t>
      </w:r>
    </w:p>
    <w:p w14:paraId="2C80232B" w14:textId="77777777" w:rsidR="001C769D" w:rsidRDefault="00000000">
      <w:pPr>
        <w:pStyle w:val="Date"/>
      </w:pPr>
      <w:r>
        <w:t>2024-12-04</w:t>
      </w:r>
    </w:p>
    <w:p w14:paraId="4AD1F7AC" w14:textId="77777777" w:rsidR="001C769D" w:rsidRDefault="00000000">
      <w:pPr>
        <w:pStyle w:val="Heading2"/>
      </w:pPr>
      <w:bookmarkStart w:id="0" w:name="explorative-by-groups"/>
      <w:r>
        <w:t>Explorative by groups</w:t>
      </w:r>
    </w:p>
    <w:p w14:paraId="74174D29" w14:textId="77777777" w:rsidR="001C76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F80944" wp14:editId="12885AC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0F85C6" wp14:editId="328BAB9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435FBB" wp14:editId="3ABC5D8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5CE0A7" wp14:editId="712353F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59EB45" wp14:editId="5BA3B8A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F042AD" wp14:editId="463AB66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752353" wp14:editId="09D91C0B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159342" wp14:editId="7BBF2CD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27C9C2" wp14:editId="41740459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7A154" wp14:editId="5D54C292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1C769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381CDD" w14:textId="77777777" w:rsidR="00731969" w:rsidRDefault="00731969">
      <w:pPr>
        <w:spacing w:after="0"/>
      </w:pPr>
      <w:r>
        <w:separator/>
      </w:r>
    </w:p>
  </w:endnote>
  <w:endnote w:type="continuationSeparator" w:id="0">
    <w:p w14:paraId="190CBFC9" w14:textId="77777777" w:rsidR="00731969" w:rsidRDefault="007319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86A43C" w14:textId="77777777" w:rsidR="00731969" w:rsidRDefault="00731969">
      <w:r>
        <w:separator/>
      </w:r>
    </w:p>
  </w:footnote>
  <w:footnote w:type="continuationSeparator" w:id="0">
    <w:p w14:paraId="20A1B940" w14:textId="77777777" w:rsidR="00731969" w:rsidRDefault="007319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384C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4863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769D"/>
    <w:rsid w:val="00006550"/>
    <w:rsid w:val="001C769D"/>
    <w:rsid w:val="00731969"/>
    <w:rsid w:val="00BD3F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EF430"/>
  <w15:docId w15:val="{E61E5D8F-B9FC-4E9F-B2B3-35B14BFD13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05 04/12/2024</dc:title>
  <dc:creator>ROCCO PAOLILLO</dc:creator>
  <cp:keywords/>
  <cp:lastModifiedBy>ROCCO PAOLILLO</cp:lastModifiedBy>
  <cp:revision>2</cp:revision>
  <dcterms:created xsi:type="dcterms:W3CDTF">2024-12-06T06:23:00Z</dcterms:created>
  <dcterms:modified xsi:type="dcterms:W3CDTF">2024-12-06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4</vt:lpwstr>
  </property>
  <property fmtid="{D5CDD505-2E9C-101B-9397-08002B2CF9AE}" pid="3" name="output">
    <vt:lpwstr>word_document</vt:lpwstr>
  </property>
</Properties>
</file>